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D942" w14:textId="77777777" w:rsidR="005C7B25" w:rsidRDefault="005C7B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3"/>
        <w:tblW w:w="10843" w:type="dxa"/>
        <w:tblInd w:w="-75" w:type="dxa"/>
        <w:tblLayout w:type="fixed"/>
        <w:tblLook w:val="0400" w:firstRow="0" w:lastRow="0" w:firstColumn="0" w:lastColumn="0" w:noHBand="0" w:noVBand="1"/>
      </w:tblPr>
      <w:tblGrid>
        <w:gridCol w:w="166"/>
        <w:gridCol w:w="431"/>
        <w:gridCol w:w="960"/>
        <w:gridCol w:w="2057"/>
        <w:gridCol w:w="586"/>
        <w:gridCol w:w="7"/>
        <w:gridCol w:w="399"/>
        <w:gridCol w:w="567"/>
        <w:gridCol w:w="1081"/>
        <w:gridCol w:w="620"/>
        <w:gridCol w:w="567"/>
        <w:gridCol w:w="567"/>
        <w:gridCol w:w="423"/>
        <w:gridCol w:w="18"/>
        <w:gridCol w:w="410"/>
        <w:gridCol w:w="1435"/>
        <w:gridCol w:w="374"/>
        <w:gridCol w:w="175"/>
      </w:tblGrid>
      <w:tr w:rsidR="005C7B25" w14:paraId="5A08011C" w14:textId="77777777">
        <w:trPr>
          <w:cantSplit/>
          <w:trHeight w:val="385"/>
          <w:tblHeader/>
        </w:trPr>
        <w:tc>
          <w:tcPr>
            <w:tcW w:w="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5495D65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Nº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A90A9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ACF33ED" w14:textId="71C03EF4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ICHA DE INSCRIÇÃO PARA AVALIAÇÃO DE SELEÇÃO DE MONITORES DO IQ - Programa 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</w:p>
        </w:tc>
      </w:tr>
      <w:tr w:rsidR="005C7B25" w14:paraId="201F27C4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01F6C3D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34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880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IA COM ATENÇÂO</w:t>
            </w:r>
          </w:p>
        </w:tc>
        <w:tc>
          <w:tcPr>
            <w:tcW w:w="7229" w:type="dxa"/>
            <w:gridSpan w:val="14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D16008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Você está se candidatando ao Programa de Bolsas de Monitoria IQ.      </w:t>
            </w:r>
          </w:p>
        </w:tc>
      </w:tr>
      <w:tr w:rsidR="005C7B25" w14:paraId="1EAF4A32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645532E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9508C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246" w:type="dxa"/>
            <w:gridSpan w:val="16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4C7E271C" w14:textId="21ECF1D3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VALOR DA BOLSA: R$ 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7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00,00 - DURAÇÃO: 01/03/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a 31/12/202</w:t>
            </w:r>
            <w:r w:rsidR="00C62897">
              <w:rPr>
                <w:rFonts w:ascii="Arial" w:eastAsia="Arial" w:hAnsi="Arial" w:cs="Arial"/>
                <w:b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.</w:t>
            </w:r>
          </w:p>
        </w:tc>
      </w:tr>
      <w:tr w:rsidR="005C7B25" w14:paraId="14F0FF3B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5BE1EA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AAD93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5CDA9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valiação de Seleção:</w:t>
            </w:r>
          </w:p>
        </w:tc>
        <w:tc>
          <w:tcPr>
            <w:tcW w:w="7054" w:type="dxa"/>
            <w:gridSpan w:val="13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7739CB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álise documental e/ou entrevista remota</w:t>
            </w: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F44FE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6B6BC33" w14:textId="77777777">
        <w:trPr>
          <w:cantSplit/>
          <w:trHeight w:val="27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C7C49C7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72765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627D4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Inscrição: </w:t>
            </w:r>
          </w:p>
        </w:tc>
        <w:tc>
          <w:tcPr>
            <w:tcW w:w="26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6D7452" w14:textId="3F0B5C9E" w:rsidR="005C7B25" w:rsidRPr="0010153F" w:rsidRDefault="00356A1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1</w:t>
            </w:r>
            <w:r w:rsidR="0010153F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2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01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 a 18/02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Pr="0010153F"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6468" w:type="dxa"/>
            <w:gridSpan w:val="12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401451F8" w14:textId="24B6BD6F" w:rsidR="005C7B25" w:rsidRPr="0010153F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 w:rsidRPr="0010153F">
              <w:rPr>
                <w:rFonts w:ascii="Arial" w:eastAsia="Arial" w:hAnsi="Arial" w:cs="Arial"/>
                <w:b/>
                <w:sz w:val="16"/>
                <w:szCs w:val="16"/>
              </w:rPr>
              <w:t xml:space="preserve">Divulgação dos Resultados: até </w:t>
            </w:r>
            <w:r w:rsidR="00356A15" w:rsidRPr="0010153F">
              <w:rPr>
                <w:rFonts w:ascii="Arial" w:eastAsia="Arial" w:hAnsi="Arial" w:cs="Arial"/>
                <w:b/>
                <w:sz w:val="16"/>
                <w:szCs w:val="16"/>
              </w:rPr>
              <w:t>04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0</w:t>
            </w:r>
            <w:r w:rsidR="00356A15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3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/202</w:t>
            </w:r>
            <w:r w:rsidR="00C62897"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>4</w:t>
            </w:r>
            <w:r w:rsidRPr="0010153F">
              <w:rPr>
                <w:rFonts w:ascii="Arial" w:eastAsia="Arial" w:hAnsi="Arial" w:cs="Arial"/>
                <w:b/>
                <w:i/>
                <w:sz w:val="16"/>
                <w:szCs w:val="16"/>
              </w:rPr>
              <w:t xml:space="preserve">    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6996B5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</w:tr>
      <w:tr w:rsidR="005C7B25" w14:paraId="2C4A9225" w14:textId="77777777">
        <w:trPr>
          <w:cantSplit/>
          <w:trHeight w:val="269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B5EA5B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Requisitos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908A9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- </w:t>
            </w:r>
            <w:proofErr w:type="gramStart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aprovação</w:t>
            </w:r>
            <w:proofErr w:type="gramEnd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 na disciplina (ou equivalente) com grau igual ou maior que 7,0;</w:t>
            </w:r>
          </w:p>
        </w:tc>
      </w:tr>
      <w:tr w:rsidR="005C7B25" w14:paraId="253B5998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43D56C4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A7F40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4888C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7CB41FF8" w14:textId="47A86785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- CRA igual ou maior que 6,0 (202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/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);</w:t>
            </w:r>
          </w:p>
        </w:tc>
      </w:tr>
      <w:tr w:rsidR="005C7B25" w14:paraId="0ACA0BC1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70E8D04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8BB0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F758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0F1A9B7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- </w:t>
            </w:r>
            <w:proofErr w:type="gramStart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disponibilidade</w:t>
            </w:r>
            <w:proofErr w:type="gramEnd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 de horário semanal para as atividades de monitoria: de 8 a 12 horas;</w:t>
            </w:r>
          </w:p>
        </w:tc>
      </w:tr>
      <w:tr w:rsidR="005C7B25" w14:paraId="144137B5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431AC74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B1A09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6B123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5BA6421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- </w:t>
            </w:r>
            <w:proofErr w:type="gramStart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não</w:t>
            </w:r>
            <w:proofErr w:type="gramEnd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 ser beneficiário de bolsa de IC, extensão, LIG, ou qualquer outra de caráter acadêmico; e</w:t>
            </w:r>
          </w:p>
        </w:tc>
      </w:tr>
      <w:tr w:rsidR="005C7B25" w14:paraId="4039ECC9" w14:textId="77777777">
        <w:trPr>
          <w:cantSplit/>
          <w:trHeight w:val="269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502D0B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80D5AD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62AE9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center"/>
          </w:tcPr>
          <w:p w14:paraId="6BD0B19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- </w:t>
            </w:r>
            <w:proofErr w:type="gramStart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>não</w:t>
            </w:r>
            <w:proofErr w:type="gramEnd"/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</w:rPr>
              <w:t xml:space="preserve"> estar inscrito em monitoria A ou monitoria N.</w:t>
            </w:r>
          </w:p>
        </w:tc>
      </w:tr>
      <w:tr w:rsidR="005C7B25" w14:paraId="68231A3A" w14:textId="77777777">
        <w:trPr>
          <w:cantSplit/>
          <w:trHeight w:val="523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093DA9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locação:</w:t>
            </w:r>
          </w:p>
        </w:tc>
        <w:tc>
          <w:tcPr>
            <w:tcW w:w="9286" w:type="dxa"/>
            <w:gridSpan w:val="15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9B4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 Comissão de Monitoria alocará o aluno aprovado na disciplina de sua preferência, considerando os critérios a seguir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: ordem de classificação na análise documental e/ou entrevista, disponibilidade de horário, grau na disciplina e CRA.</w:t>
            </w:r>
          </w:p>
        </w:tc>
      </w:tr>
      <w:tr w:rsidR="005C7B25" w14:paraId="19C27424" w14:textId="77777777">
        <w:trPr>
          <w:cantSplit/>
          <w:trHeight w:val="50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25B20514" w14:textId="77777777" w:rsidR="005C7B25" w:rsidRDefault="005C7B25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4440" w:type="dxa"/>
            <w:gridSpan w:val="6"/>
            <w:tcBorders>
              <w:top w:val="single" w:sz="4" w:space="0" w:color="000000"/>
              <w:left w:val="nil"/>
            </w:tcBorders>
            <w:shd w:val="clear" w:color="auto" w:fill="BFBFBF"/>
            <w:vAlign w:val="center"/>
          </w:tcPr>
          <w:p w14:paraId="39799A3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56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091E3AE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67C65A4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2"/>
                <w:szCs w:val="2"/>
              </w:rPr>
            </w:pPr>
          </w:p>
        </w:tc>
        <w:tc>
          <w:tcPr>
            <w:tcW w:w="1134" w:type="dxa"/>
            <w:gridSpan w:val="2"/>
            <w:shd w:val="clear" w:color="auto" w:fill="BFBFBF"/>
            <w:vAlign w:val="center"/>
          </w:tcPr>
          <w:p w14:paraId="3F813B2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2660" w:type="dxa"/>
            <w:gridSpan w:val="5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5BC6B18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2"/>
                <w:szCs w:val="2"/>
              </w:rPr>
            </w:pPr>
          </w:p>
        </w:tc>
        <w:tc>
          <w:tcPr>
            <w:tcW w:w="175" w:type="dxa"/>
            <w:tcBorders>
              <w:top w:val="single" w:sz="4" w:space="0" w:color="000000"/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094DBD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2"/>
                <w:szCs w:val="2"/>
              </w:rPr>
            </w:pPr>
          </w:p>
        </w:tc>
      </w:tr>
      <w:tr w:rsidR="005C7B25" w14:paraId="59747E9B" w14:textId="77777777" w:rsidTr="00764DBC">
        <w:trPr>
          <w:cantSplit/>
          <w:trHeight w:val="39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center"/>
          </w:tcPr>
          <w:p w14:paraId="53EE42FF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440" w:type="dxa"/>
            <w:gridSpan w:val="6"/>
            <w:tcBorders>
              <w:left w:val="nil"/>
              <w:right w:val="single" w:sz="4" w:space="0" w:color="000000"/>
            </w:tcBorders>
            <w:shd w:val="clear" w:color="auto" w:fill="C0C0C0"/>
            <w:vAlign w:val="center"/>
          </w:tcPr>
          <w:p w14:paraId="768D1A2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ssinale o tipo de monitoria desejada: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E3080F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701" w:type="dxa"/>
            <w:gridSpan w:val="2"/>
            <w:tcBorders>
              <w:left w:val="single" w:sz="4" w:space="0" w:color="000000"/>
            </w:tcBorders>
            <w:shd w:val="clear" w:color="auto" w:fill="C0C0C0"/>
            <w:vAlign w:val="center"/>
          </w:tcPr>
          <w:p w14:paraId="45D04BE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Com bolsa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14:paraId="62FC1A3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C87304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660" w:type="dxa"/>
            <w:gridSpan w:val="5"/>
            <w:tcBorders>
              <w:left w:val="single" w:sz="4" w:space="0" w:color="auto"/>
            </w:tcBorders>
            <w:shd w:val="clear" w:color="auto" w:fill="BFBFBF"/>
            <w:vAlign w:val="center"/>
          </w:tcPr>
          <w:p w14:paraId="69552F9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 </w:t>
            </w:r>
          </w:p>
          <w:p w14:paraId="040FE5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em bolsa (Voluntária)</w:t>
            </w:r>
          </w:p>
          <w:p w14:paraId="70F01F3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right w:val="single" w:sz="4" w:space="0" w:color="000000"/>
            </w:tcBorders>
            <w:shd w:val="clear" w:color="auto" w:fill="C0C0C0"/>
            <w:vAlign w:val="center"/>
          </w:tcPr>
          <w:p w14:paraId="46EBA7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0C90466B" w14:textId="77777777">
        <w:trPr>
          <w:cantSplit/>
          <w:trHeight w:val="5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529D4D3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0D69E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4"/>
                <w:szCs w:val="4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49184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93EFF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86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F68F6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18C643D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924EA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857D6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0CDF4AA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left w:val="nil"/>
              <w:bottom w:val="single" w:sz="4" w:space="0" w:color="000000"/>
            </w:tcBorders>
            <w:shd w:val="clear" w:color="auto" w:fill="C0C0C0"/>
            <w:vAlign w:val="center"/>
          </w:tcPr>
          <w:p w14:paraId="6D40B37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663226F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D0E7F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203CE3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left w:val="nil"/>
              <w:bottom w:val="single" w:sz="4" w:space="0" w:color="000000"/>
              <w:right w:val="nil"/>
            </w:tcBorders>
            <w:shd w:val="clear" w:color="auto" w:fill="C0C0C0"/>
            <w:vAlign w:val="center"/>
          </w:tcPr>
          <w:p w14:paraId="5B02CF4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center"/>
          </w:tcPr>
          <w:p w14:paraId="15D7A2E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51A41E4F" w14:textId="77777777" w:rsidTr="00280467">
        <w:trPr>
          <w:cantSplit/>
          <w:trHeight w:val="244"/>
          <w:tblHeader/>
        </w:trPr>
        <w:tc>
          <w:tcPr>
            <w:tcW w:w="10843" w:type="dxa"/>
            <w:gridSpan w:val="18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15EA1E96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DADOS PESSOAIS: (preencha em letra de forma legível)</w:t>
            </w:r>
          </w:p>
        </w:tc>
      </w:tr>
      <w:tr w:rsidR="005C7B25" w14:paraId="634EDE0A" w14:textId="77777777" w:rsidTr="00280467">
        <w:trPr>
          <w:cantSplit/>
          <w:trHeight w:val="402"/>
          <w:tblHeader/>
        </w:trPr>
        <w:tc>
          <w:tcPr>
            <w:tcW w:w="155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7A869B6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Nome:</w:t>
            </w:r>
          </w:p>
        </w:tc>
        <w:tc>
          <w:tcPr>
            <w:tcW w:w="6451" w:type="dxa"/>
            <w:gridSpan w:val="9"/>
            <w:tcBorders>
              <w:top w:val="single" w:sz="4" w:space="0" w:color="auto"/>
              <w:left w:val="nil"/>
              <w:bottom w:val="single" w:sz="4" w:space="0" w:color="000000"/>
            </w:tcBorders>
            <w:shd w:val="clear" w:color="auto" w:fill="FFFFFF"/>
          </w:tcPr>
          <w:p w14:paraId="19057D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029CA2C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E1CF0A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748F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ACDA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DRE:</w:t>
            </w:r>
          </w:p>
        </w:tc>
      </w:tr>
      <w:tr w:rsidR="005C7B25" w14:paraId="758A708E" w14:textId="77777777">
        <w:trPr>
          <w:cantSplit/>
          <w:trHeight w:val="402"/>
          <w:tblHeader/>
        </w:trPr>
        <w:tc>
          <w:tcPr>
            <w:tcW w:w="800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14:paraId="63A91DB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e-mail: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9E6E26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598793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3A52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urso:</w:t>
            </w:r>
          </w:p>
        </w:tc>
      </w:tr>
      <w:tr w:rsidR="005C7B25" w14:paraId="52BD3B3A" w14:textId="77777777">
        <w:trPr>
          <w:cantSplit/>
          <w:trHeight w:val="402"/>
          <w:tblHeader/>
        </w:trPr>
        <w:tc>
          <w:tcPr>
            <w:tcW w:w="36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0CEA3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PF:</w:t>
            </w:r>
          </w:p>
        </w:tc>
        <w:tc>
          <w:tcPr>
            <w:tcW w:w="3260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982899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Ident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</w:tc>
        <w:tc>
          <w:tcPr>
            <w:tcW w:w="1985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E61E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one:</w:t>
            </w:r>
          </w:p>
        </w:tc>
        <w:tc>
          <w:tcPr>
            <w:tcW w:w="198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A1A01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cel.:</w:t>
            </w:r>
          </w:p>
        </w:tc>
      </w:tr>
      <w:tr w:rsidR="005C7B25" w14:paraId="587E04D4" w14:textId="77777777">
        <w:trPr>
          <w:cantSplit/>
          <w:trHeight w:val="160"/>
          <w:tblHeader/>
        </w:trPr>
        <w:tc>
          <w:tcPr>
            <w:tcW w:w="10843" w:type="dxa"/>
            <w:gridSpan w:val="1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FFFFFF"/>
          </w:tcPr>
          <w:p w14:paraId="409613AF" w14:textId="77777777" w:rsidR="005C7B25" w:rsidRDefault="00000000">
            <w:pPr>
              <w:spacing w:after="0" w:line="240" w:lineRule="auto"/>
              <w:ind w:firstLine="643"/>
              <w:jc w:val="both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Assinale com o número 1 (1ª opção de escolha) a disciplina onde você deseja exercer a monitoria.</w:t>
            </w:r>
          </w:p>
        </w:tc>
      </w:tr>
      <w:tr w:rsidR="005C7B25" w14:paraId="3B74F522" w14:textId="77777777" w:rsidTr="0028046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58C14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</w:p>
        </w:tc>
        <w:tc>
          <w:tcPr>
            <w:tcW w:w="10677" w:type="dxa"/>
            <w:gridSpan w:val="17"/>
            <w:tcBorders>
              <w:top w:val="nil"/>
              <w:left w:val="nil"/>
              <w:bottom w:val="single" w:sz="4" w:space="0" w:color="auto"/>
              <w:right w:val="single" w:sz="6" w:space="0" w:color="000000"/>
            </w:tcBorders>
            <w:shd w:val="clear" w:color="auto" w:fill="FFFFFF"/>
            <w:vAlign w:val="center"/>
          </w:tcPr>
          <w:p w14:paraId="19EFEAE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 </w:t>
            </w: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Caso deseje participar da seleção em mais de um departamento, ou optar por mais de uma disciplina de um mesmo departamento, enumere com 2 (2ª opção de escolha) e 3 (3ª opção de escolha), conforme a ordem de sua preferência para exercer a monitoria.</w:t>
            </w:r>
          </w:p>
          <w:p w14:paraId="24137BDB" w14:textId="77777777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>SOMENTE SERÁ PERMITIDO A INSCRIÇÃO EM NO MÁXIMO 2 DEPARTAMENTOS DIFERENTES E NO MÁXIMO EM 3 DISCIPLINAS DIFERENTES (ENUMERE SOMENTE ATÉ O NÚMERO 3)</w:t>
            </w:r>
          </w:p>
          <w:p w14:paraId="1A835588" w14:textId="4414B586" w:rsidR="005C7B25" w:rsidRDefault="00000000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  <w:highlight w:val="yellow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(VEJA ARQUIVO “HORÁRIOS DISCIPLINA MONITORIA 202</w:t>
            </w:r>
            <w:r w:rsidR="00C62897"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4</w:t>
            </w:r>
            <w:r>
              <w:rPr>
                <w:rFonts w:ascii="Arial" w:eastAsia="Arial" w:hAnsi="Arial" w:cs="Arial"/>
                <w:b/>
                <w:color w:val="FF0000"/>
                <w:sz w:val="16"/>
                <w:szCs w:val="16"/>
                <w:highlight w:val="yellow"/>
              </w:rPr>
              <w:t>” PARA VER OS DIAS/HORÁRIOS DAS DISCIPLINAS DE INTERESSE!)</w:t>
            </w:r>
          </w:p>
        </w:tc>
      </w:tr>
      <w:tr w:rsidR="005C7B25" w14:paraId="7FD976FC" w14:textId="77777777" w:rsidTr="00280467">
        <w:trPr>
          <w:cantSplit/>
          <w:trHeight w:val="160"/>
          <w:tblHeader/>
        </w:trPr>
        <w:tc>
          <w:tcPr>
            <w:tcW w:w="4606" w:type="dxa"/>
            <w:gridSpan w:val="7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10ECF212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D0F526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</w:t>
            </w:r>
          </w:p>
        </w:tc>
      </w:tr>
      <w:tr w:rsidR="005C7B25" w14:paraId="1D390F95" w14:textId="77777777" w:rsidTr="0010153F">
        <w:trPr>
          <w:cantSplit/>
          <w:trHeight w:val="320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  <w:vAlign w:val="bottom"/>
          </w:tcPr>
          <w:p w14:paraId="54B690A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D8B1F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630DD6C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BAB6028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7894DC4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Arial" w:hAnsi="Arial" w:cs="Arial"/>
                <w:sz w:val="16"/>
                <w:szCs w:val="16"/>
                <w:highlight w:val="lightGray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D2C86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E5E53E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3C5D23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I Experimental (Química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F284D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  <w:p w14:paraId="315A1061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331D1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Bioquímica </w:t>
            </w:r>
          </w:p>
          <w:p w14:paraId="2EF11DD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xperimental (QAT)</w:t>
            </w: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7312399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23DCA8DA" w14:textId="77777777" w:rsidTr="0010153F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31178EF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D53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623DC1D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641EFDA" w14:textId="77777777" w:rsidR="005C7B25" w:rsidRDefault="00000000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Básica II Experimental</w:t>
            </w:r>
          </w:p>
        </w:tc>
        <w:tc>
          <w:tcPr>
            <w:tcW w:w="586" w:type="dxa"/>
            <w:tcBorders>
              <w:right w:val="single" w:sz="4" w:space="0" w:color="000000"/>
            </w:tcBorders>
            <w:shd w:val="clear" w:color="auto" w:fill="C0C0C0"/>
            <w:vAlign w:val="bottom"/>
          </w:tcPr>
          <w:p w14:paraId="5A9B787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969CAF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left w:val="single" w:sz="4" w:space="0" w:color="000000"/>
              <w:right w:val="single" w:sz="4" w:space="0" w:color="000000"/>
            </w:tcBorders>
            <w:shd w:val="clear" w:color="auto" w:fill="C0C0C0"/>
          </w:tcPr>
          <w:p w14:paraId="0A9B6B9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7BA39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Bioquímica EQ Experimental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3F13D2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tcBorders>
              <w:left w:val="single" w:sz="4" w:space="0" w:color="000000"/>
            </w:tcBorders>
            <w:shd w:val="clear" w:color="auto" w:fill="C0C0C0"/>
          </w:tcPr>
          <w:p w14:paraId="67E83BD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LQ Experimental</w:t>
            </w: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534BF401" w14:textId="77777777" w:rsidR="005C7B25" w:rsidRDefault="005C7B25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10153F" w14:paraId="046656B3" w14:textId="77777777" w:rsidTr="0010153F">
        <w:trPr>
          <w:cantSplit/>
          <w:trHeight w:val="371"/>
          <w:tblHeader/>
        </w:trPr>
        <w:tc>
          <w:tcPr>
            <w:tcW w:w="16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49CF6965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0B2607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</w:tcBorders>
            <w:shd w:val="clear" w:color="auto" w:fill="C0C0C0"/>
          </w:tcPr>
          <w:p w14:paraId="031D5031" w14:textId="77777777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EA853" w14:textId="6FCB1B78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Bioquímica EF teórica</w:t>
            </w:r>
          </w:p>
        </w:tc>
        <w:tc>
          <w:tcPr>
            <w:tcW w:w="586" w:type="dxa"/>
            <w:shd w:val="clear" w:color="auto" w:fill="BFBFBF" w:themeFill="background1" w:themeFillShade="BF"/>
            <w:vAlign w:val="bottom"/>
          </w:tcPr>
          <w:p w14:paraId="384C1A18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highlight w:val="lightGray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A91EF6C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shd w:val="clear" w:color="auto" w:fill="BFBFBF" w:themeFill="background1" w:themeFillShade="BF"/>
          </w:tcPr>
          <w:p w14:paraId="2B9AE0DF" w14:textId="77777777" w:rsidR="0010153F" w:rsidRDefault="0010153F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6FB18E4B" w14:textId="77777777" w:rsidR="0010153F" w:rsidRDefault="0010153F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237" w:type="dxa"/>
            <w:gridSpan w:val="4"/>
            <w:shd w:val="clear" w:color="auto" w:fill="BFBFBF" w:themeFill="background1" w:themeFillShade="BF"/>
          </w:tcPr>
          <w:p w14:paraId="09ACD7CC" w14:textId="77777777" w:rsidR="0010153F" w:rsidRDefault="0010153F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left w:val="nil"/>
              <w:right w:val="single" w:sz="4" w:space="0" w:color="auto"/>
            </w:tcBorders>
            <w:shd w:val="clear" w:color="auto" w:fill="C0C0C0"/>
          </w:tcPr>
          <w:p w14:paraId="46DF6D06" w14:textId="77777777" w:rsidR="0010153F" w:rsidRDefault="0010153F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7D1C7D2F" w14:textId="77777777" w:rsidTr="00280467">
        <w:trPr>
          <w:cantSplit/>
          <w:trHeight w:val="182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6346688B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vAlign w:val="bottom"/>
          </w:tcPr>
          <w:p w14:paraId="1F2582E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</w:t>
            </w:r>
          </w:p>
        </w:tc>
      </w:tr>
      <w:tr w:rsidR="005C7B25" w14:paraId="1C4099AE" w14:textId="77777777" w:rsidTr="00280467">
        <w:trPr>
          <w:cantSplit/>
          <w:trHeight w:val="35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</w:tcPr>
          <w:p w14:paraId="48FB7207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1525D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7FD6BAC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 Química Quântica</w:t>
            </w:r>
          </w:p>
          <w:p w14:paraId="6BC7FCC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39E0D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0C0C0"/>
          </w:tcPr>
          <w:p w14:paraId="31749E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Termodinâmica Clássica</w:t>
            </w:r>
          </w:p>
          <w:p w14:paraId="61FF1B4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C6B6A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C0C0C0"/>
          </w:tcPr>
          <w:p w14:paraId="6C5A1D8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ísico-Química I.F</w:t>
            </w:r>
          </w:p>
          <w:p w14:paraId="582B9D5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2241E3A5" w14:textId="77777777" w:rsidTr="00280467">
        <w:trPr>
          <w:cantSplit/>
          <w:trHeight w:val="28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554781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8FAF9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6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57503EB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Espectroscopia e Termodinâmica Estatística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C8222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</w:tcBorders>
            <w:shd w:val="clear" w:color="auto" w:fill="C0C0C0"/>
          </w:tcPr>
          <w:p w14:paraId="677C3C2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Operações com Transferência </w:t>
            </w:r>
          </w:p>
          <w:p w14:paraId="241B74B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        de Massa e Calor</w:t>
            </w:r>
          </w:p>
        </w:tc>
        <w:tc>
          <w:tcPr>
            <w:tcW w:w="423" w:type="dxa"/>
            <w:shd w:val="clear" w:color="auto" w:fill="BFBFBF" w:themeFill="background1" w:themeFillShade="BF"/>
            <w:vAlign w:val="center"/>
          </w:tcPr>
          <w:p w14:paraId="4C584E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72C2479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60477D66" w14:textId="77777777">
        <w:trPr>
          <w:cantSplit/>
          <w:trHeight w:val="288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54C6FECA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129810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</w:t>
            </w:r>
          </w:p>
        </w:tc>
      </w:tr>
      <w:tr w:rsidR="005C7B25" w14:paraId="5251CD4B" w14:textId="77777777">
        <w:trPr>
          <w:cantSplit/>
          <w:trHeight w:val="382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31A2912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4A6D8C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center"/>
          </w:tcPr>
          <w:p w14:paraId="4FD8690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ntitativa Exp.</w:t>
            </w:r>
          </w:p>
        </w:tc>
        <w:tc>
          <w:tcPr>
            <w:tcW w:w="5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C41CD4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36C8B7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</w:tcBorders>
            <w:shd w:val="clear" w:color="auto" w:fill="C0C0C0"/>
          </w:tcPr>
          <w:p w14:paraId="362FEF7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Instrumental</w:t>
            </w:r>
          </w:p>
        </w:tc>
        <w:tc>
          <w:tcPr>
            <w:tcW w:w="441" w:type="dxa"/>
            <w:gridSpan w:val="2"/>
            <w:shd w:val="clear" w:color="auto" w:fill="BFBFBF"/>
            <w:vAlign w:val="center"/>
          </w:tcPr>
          <w:p w14:paraId="68024C6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394" w:type="dxa"/>
            <w:gridSpan w:val="4"/>
            <w:tcBorders>
              <w:right w:val="single" w:sz="4" w:space="0" w:color="000000"/>
            </w:tcBorders>
            <w:shd w:val="clear" w:color="auto" w:fill="BFBFBF"/>
          </w:tcPr>
          <w:p w14:paraId="3B3A9AC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079CC3F9" w14:textId="77777777" w:rsidTr="00764DBC">
        <w:trPr>
          <w:cantSplit/>
          <w:trHeight w:val="35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C0C0C0"/>
            <w:vAlign w:val="bottom"/>
          </w:tcPr>
          <w:p w14:paraId="273D84C6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1B613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C0C0C0"/>
          </w:tcPr>
          <w:p w14:paraId="7B6C76A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Analítica Qualitativa Exp.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0B10ED9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7681C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</w:tcBorders>
            <w:shd w:val="clear" w:color="auto" w:fill="C0C0C0"/>
          </w:tcPr>
          <w:p w14:paraId="145CBE2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Análise Quantitativa Experimental II</w:t>
            </w:r>
          </w:p>
        </w:tc>
        <w:tc>
          <w:tcPr>
            <w:tcW w:w="441" w:type="dxa"/>
            <w:gridSpan w:val="2"/>
            <w:tcBorders>
              <w:top w:val="nil"/>
            </w:tcBorders>
            <w:shd w:val="clear" w:color="auto" w:fill="C0C0C0"/>
          </w:tcPr>
          <w:p w14:paraId="44F7AD5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2394" w:type="dxa"/>
            <w:gridSpan w:val="4"/>
            <w:tcBorders>
              <w:top w:val="nil"/>
              <w:right w:val="single" w:sz="4" w:space="0" w:color="000000"/>
            </w:tcBorders>
            <w:shd w:val="clear" w:color="auto" w:fill="C0C0C0"/>
          </w:tcPr>
          <w:p w14:paraId="6CC2C8C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7ABC1407" w14:textId="77777777" w:rsidTr="00280467">
        <w:trPr>
          <w:cantSplit/>
          <w:trHeight w:val="277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FFFFFF"/>
            <w:vAlign w:val="bottom"/>
          </w:tcPr>
          <w:p w14:paraId="2416E6EC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bottom"/>
          </w:tcPr>
          <w:p w14:paraId="1DA5BFC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</w:t>
            </w:r>
          </w:p>
        </w:tc>
      </w:tr>
      <w:tr w:rsidR="005C7B25" w14:paraId="45658F02" w14:textId="77777777" w:rsidTr="00280467">
        <w:trPr>
          <w:cantSplit/>
          <w:trHeight w:val="369"/>
          <w:tblHeader/>
        </w:trPr>
        <w:tc>
          <w:tcPr>
            <w:tcW w:w="166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62C7E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FCA5B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0E6D914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1C6B350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</w:t>
            </w:r>
          </w:p>
        </w:tc>
        <w:tc>
          <w:tcPr>
            <w:tcW w:w="586" w:type="dxa"/>
            <w:tcBorders>
              <w:top w:val="single" w:sz="4" w:space="0" w:color="auto"/>
              <w:left w:val="nil"/>
              <w:right w:val="nil"/>
            </w:tcBorders>
            <w:shd w:val="clear" w:color="auto" w:fill="C0C0C0"/>
          </w:tcPr>
          <w:p w14:paraId="57DEE88C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8C1EE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14:paraId="608E3B3F" w14:textId="67A3AFB1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Química Geral Experimental EQ (IQG </w:t>
            </w:r>
            <w:r w:rsidR="0010153F">
              <w:rPr>
                <w:rFonts w:ascii="Arial" w:eastAsia="Arial" w:hAnsi="Arial" w:cs="Arial"/>
                <w:b/>
                <w:sz w:val="16"/>
                <w:szCs w:val="16"/>
              </w:rPr>
              <w:t xml:space="preserve">128/ 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231)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3B8F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175C27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</w:t>
            </w:r>
          </w:p>
        </w:tc>
      </w:tr>
      <w:tr w:rsidR="005C7B25" w14:paraId="2C0ED9C2" w14:textId="77777777">
        <w:trPr>
          <w:cantSplit/>
          <w:trHeight w:val="324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6" w:space="0" w:color="000000"/>
            </w:tcBorders>
            <w:shd w:val="clear" w:color="auto" w:fill="C0C0C0"/>
            <w:vAlign w:val="bottom"/>
          </w:tcPr>
          <w:p w14:paraId="642C0A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  <w:vAlign w:val="center"/>
          </w:tcPr>
          <w:p w14:paraId="08905B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  <w:highlight w:val="white"/>
              </w:rPr>
              <w:t> </w:t>
            </w:r>
          </w:p>
        </w:tc>
        <w:tc>
          <w:tcPr>
            <w:tcW w:w="3017" w:type="dxa"/>
            <w:gridSpan w:val="2"/>
            <w:tcBorders>
              <w:left w:val="single" w:sz="6" w:space="0" w:color="000000"/>
              <w:right w:val="nil"/>
            </w:tcBorders>
            <w:shd w:val="clear" w:color="auto" w:fill="BFBFBF"/>
          </w:tcPr>
          <w:p w14:paraId="2520E12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969C9D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II</w:t>
            </w:r>
          </w:p>
        </w:tc>
        <w:tc>
          <w:tcPr>
            <w:tcW w:w="586" w:type="dxa"/>
            <w:tcBorders>
              <w:left w:val="nil"/>
            </w:tcBorders>
            <w:shd w:val="clear" w:color="auto" w:fill="BFBFBF"/>
            <w:vAlign w:val="bottom"/>
          </w:tcPr>
          <w:p w14:paraId="6A720E6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34A0889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B7B7B7"/>
            </w:tcBorders>
            <w:shd w:val="clear" w:color="auto" w:fill="BFBFBF"/>
          </w:tcPr>
          <w:p w14:paraId="0DA4377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6FF15FD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nil"/>
              <w:right w:val="single" w:sz="4" w:space="0" w:color="000000"/>
            </w:tcBorders>
            <w:shd w:val="clear" w:color="auto" w:fill="BFBFBF"/>
          </w:tcPr>
          <w:p w14:paraId="19F6CC7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35DD1355" w14:textId="77777777">
        <w:trPr>
          <w:cantSplit/>
          <w:trHeight w:val="37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vAlign w:val="bottom"/>
          </w:tcPr>
          <w:p w14:paraId="50C4A9D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B55A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single" w:sz="4" w:space="0" w:color="000000"/>
              <w:right w:val="nil"/>
            </w:tcBorders>
            <w:shd w:val="clear" w:color="auto" w:fill="BFBFBF"/>
          </w:tcPr>
          <w:p w14:paraId="7F60AA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3A813AB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Outra oferecida pelo DQI: especificar.</w:t>
            </w:r>
          </w:p>
        </w:tc>
        <w:tc>
          <w:tcPr>
            <w:tcW w:w="586" w:type="dxa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AB6666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837B2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591832B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erimental (IQG 112, 118 ou 128)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05DEB5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FBFBF"/>
          </w:tcPr>
          <w:p w14:paraId="7E1991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Inorgânica experimental II</w:t>
            </w:r>
          </w:p>
        </w:tc>
      </w:tr>
      <w:tr w:rsidR="005C7B25" w14:paraId="0016BF1C" w14:textId="77777777">
        <w:trPr>
          <w:cantSplit/>
          <w:trHeight w:val="8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</w:tcBorders>
            <w:shd w:val="clear" w:color="auto" w:fill="C0C0C0"/>
            <w:vAlign w:val="bottom"/>
          </w:tcPr>
          <w:p w14:paraId="7D3B6570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6AAF776A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BFBFBF"/>
          </w:tcPr>
          <w:p w14:paraId="688515E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86" w:type="dxa"/>
            <w:tcBorders>
              <w:left w:val="nil"/>
              <w:bottom w:val="single" w:sz="4" w:space="0" w:color="000000"/>
            </w:tcBorders>
            <w:shd w:val="clear" w:color="auto" w:fill="BFBFBF"/>
            <w:vAlign w:val="bottom"/>
          </w:tcPr>
          <w:p w14:paraId="54A6AE3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0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FBFBF"/>
            <w:vAlign w:val="center"/>
          </w:tcPr>
          <w:p w14:paraId="19773A2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top w:val="nil"/>
              <w:left w:val="nil"/>
              <w:bottom w:val="single" w:sz="4" w:space="0" w:color="000000"/>
              <w:right w:val="single" w:sz="4" w:space="0" w:color="B7B7B7"/>
            </w:tcBorders>
            <w:shd w:val="clear" w:color="auto" w:fill="BFBFBF"/>
          </w:tcPr>
          <w:p w14:paraId="0DFE6B12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BFBFBF"/>
              <w:bottom w:val="single" w:sz="4" w:space="0" w:color="000000"/>
              <w:right w:val="single" w:sz="4" w:space="0" w:color="BFBFBF"/>
            </w:tcBorders>
            <w:shd w:val="clear" w:color="auto" w:fill="BFBFBF"/>
            <w:vAlign w:val="center"/>
          </w:tcPr>
          <w:p w14:paraId="745E4BE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single" w:sz="4" w:space="0" w:color="BFBFBF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092F03A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</w:tr>
      <w:tr w:rsidR="005C7B25" w14:paraId="4B618329" w14:textId="77777777">
        <w:trPr>
          <w:cantSplit/>
          <w:trHeight w:val="205"/>
          <w:tblHeader/>
        </w:trPr>
        <w:tc>
          <w:tcPr>
            <w:tcW w:w="460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bottom"/>
          </w:tcPr>
          <w:p w14:paraId="03AE4714" w14:textId="77777777" w:rsidR="005C7B25" w:rsidRDefault="00000000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Disciplinas do Departamento de </w:t>
            </w:r>
          </w:p>
        </w:tc>
        <w:tc>
          <w:tcPr>
            <w:tcW w:w="6237" w:type="dxa"/>
            <w:gridSpan w:val="11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4FE97C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</w:t>
            </w:r>
          </w:p>
        </w:tc>
      </w:tr>
      <w:tr w:rsidR="005C7B25" w14:paraId="698CC885" w14:textId="77777777">
        <w:trPr>
          <w:cantSplit/>
          <w:trHeight w:val="287"/>
          <w:tblHeader/>
        </w:trPr>
        <w:tc>
          <w:tcPr>
            <w:tcW w:w="166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6F1A2F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06E81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37022035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679A5C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Introdução ao Lab. de Química - LQ</w:t>
            </w:r>
          </w:p>
        </w:tc>
        <w:tc>
          <w:tcPr>
            <w:tcW w:w="593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C0C0C0"/>
          </w:tcPr>
          <w:p w14:paraId="27C98363" w14:textId="77777777" w:rsidR="005C7B25" w:rsidRDefault="00000000">
            <w:pPr>
              <w:spacing w:after="0" w:line="240" w:lineRule="auto"/>
              <w:ind w:firstLine="16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8C236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DB91A5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51334C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LN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FF11E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2412" w:type="dxa"/>
            <w:gridSpan w:val="5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4F5E886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8A4E9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Química Orgânica </w:t>
            </w: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Exp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 - Q</w:t>
            </w:r>
          </w:p>
        </w:tc>
      </w:tr>
      <w:tr w:rsidR="005C7B25" w14:paraId="74E4771F" w14:textId="77777777">
        <w:trPr>
          <w:cantSplit/>
          <w:trHeight w:val="422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58F596D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0A7BD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E1C93D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961550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Geral Exp. - Q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bottom"/>
          </w:tcPr>
          <w:p w14:paraId="360711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105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0186CBD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2B47450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FF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82F3D4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C0C0C0"/>
          </w:tcPr>
          <w:p w14:paraId="774E090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07BCE6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Métodos físicos - Q</w:t>
            </w:r>
          </w:p>
        </w:tc>
      </w:tr>
      <w:tr w:rsidR="005C7B25" w14:paraId="075844BE" w14:textId="77777777">
        <w:trPr>
          <w:cantSplit/>
          <w:trHeight w:val="467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C0C0C0"/>
            <w:vAlign w:val="bottom"/>
          </w:tcPr>
          <w:p w14:paraId="7BBAD54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995BA5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0C0C0"/>
          </w:tcPr>
          <w:p w14:paraId="1019C36B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76A9B5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FF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right w:val="nil"/>
            </w:tcBorders>
            <w:shd w:val="clear" w:color="auto" w:fill="C0C0C0"/>
            <w:vAlign w:val="bottom"/>
          </w:tcPr>
          <w:p w14:paraId="5FD7212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B20350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7DA02A0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04796DD8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177B18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EQ</w:t>
            </w:r>
          </w:p>
        </w:tc>
        <w:tc>
          <w:tcPr>
            <w:tcW w:w="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E2CC3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412" w:type="dxa"/>
            <w:gridSpan w:val="5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</w:tcPr>
          <w:p w14:paraId="42C0D543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AC2342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eastAsia="Arial" w:hAnsi="Arial" w:cs="Arial"/>
                <w:b/>
                <w:sz w:val="16"/>
                <w:szCs w:val="16"/>
              </w:rPr>
              <w:t>Mét</w:t>
            </w:r>
            <w:proofErr w:type="spellEnd"/>
            <w:r>
              <w:rPr>
                <w:rFonts w:ascii="Arial" w:eastAsia="Arial" w:hAnsi="Arial" w:cs="Arial"/>
                <w:b/>
                <w:sz w:val="16"/>
                <w:szCs w:val="16"/>
              </w:rPr>
              <w:t xml:space="preserve">. Espectrométricos - FF </w:t>
            </w: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4D4C390C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6051EEE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2464757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  <w:p w14:paraId="1D2BBC62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top w:val="nil"/>
              <w:left w:val="single" w:sz="4" w:space="0" w:color="000000"/>
              <w:right w:val="nil"/>
            </w:tcBorders>
            <w:shd w:val="clear" w:color="auto" w:fill="C0C0C0"/>
          </w:tcPr>
          <w:p w14:paraId="31E6C50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7D219E0B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 - EQ</w:t>
            </w:r>
          </w:p>
        </w:tc>
        <w:tc>
          <w:tcPr>
            <w:tcW w:w="593" w:type="dxa"/>
            <w:gridSpan w:val="2"/>
            <w:tcBorders>
              <w:left w:val="nil"/>
              <w:right w:val="single" w:sz="4" w:space="0" w:color="000000"/>
            </w:tcBorders>
            <w:shd w:val="clear" w:color="auto" w:fill="BFBFBF"/>
            <w:vAlign w:val="bottom"/>
          </w:tcPr>
          <w:p w14:paraId="0DB8F98B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C4A12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 </w:t>
            </w:r>
          </w:p>
        </w:tc>
        <w:tc>
          <w:tcPr>
            <w:tcW w:w="3402" w:type="dxa"/>
            <w:gridSpan w:val="5"/>
            <w:tcBorders>
              <w:left w:val="single" w:sz="4" w:space="0" w:color="000000"/>
            </w:tcBorders>
            <w:shd w:val="clear" w:color="auto" w:fill="BFBFBF"/>
          </w:tcPr>
          <w:p w14:paraId="10B688E3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  <w:p w14:paraId="45AE21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Química Orgânica Exp. II - LN</w:t>
            </w:r>
          </w:p>
        </w:tc>
        <w:tc>
          <w:tcPr>
            <w:tcW w:w="423" w:type="dxa"/>
            <w:tcBorders>
              <w:top w:val="single" w:sz="4" w:space="0" w:color="000000"/>
            </w:tcBorders>
            <w:shd w:val="clear" w:color="auto" w:fill="BFBFBF"/>
            <w:vAlign w:val="center"/>
          </w:tcPr>
          <w:p w14:paraId="4456EED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shd w:val="clear" w:color="auto" w:fill="BFBFBF"/>
          </w:tcPr>
          <w:p w14:paraId="56164F41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top w:val="nil"/>
              <w:left w:val="nil"/>
              <w:right w:val="single" w:sz="4" w:space="0" w:color="000000"/>
            </w:tcBorders>
            <w:shd w:val="clear" w:color="auto" w:fill="C0C0C0"/>
            <w:vAlign w:val="bottom"/>
          </w:tcPr>
          <w:p w14:paraId="30EB4895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47E616E6" w14:textId="77777777">
        <w:trPr>
          <w:cantSplit/>
          <w:trHeight w:val="160"/>
          <w:tblHeader/>
        </w:trPr>
        <w:tc>
          <w:tcPr>
            <w:tcW w:w="16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BFBFBF"/>
            <w:vAlign w:val="bottom"/>
          </w:tcPr>
          <w:p w14:paraId="00354EB1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18187AC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017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7E2BBB2D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593" w:type="dxa"/>
            <w:gridSpan w:val="2"/>
            <w:tcBorders>
              <w:bottom w:val="single" w:sz="4" w:space="0" w:color="000000"/>
            </w:tcBorders>
            <w:shd w:val="clear" w:color="auto" w:fill="BFBFBF"/>
            <w:vAlign w:val="bottom"/>
          </w:tcPr>
          <w:p w14:paraId="6EB89819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39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FBFBF"/>
            <w:vAlign w:val="center"/>
          </w:tcPr>
          <w:p w14:paraId="3AAFF8EF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</w:rPr>
            </w:pPr>
          </w:p>
        </w:tc>
        <w:tc>
          <w:tcPr>
            <w:tcW w:w="3402" w:type="dxa"/>
            <w:gridSpan w:val="5"/>
            <w:tcBorders>
              <w:bottom w:val="single" w:sz="4" w:space="0" w:color="000000"/>
            </w:tcBorders>
            <w:shd w:val="clear" w:color="auto" w:fill="BFBFBF"/>
          </w:tcPr>
          <w:p w14:paraId="0BEDBA6D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423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14:paraId="3A1593A8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i/>
                <w:sz w:val="16"/>
                <w:szCs w:val="16"/>
                <w:shd w:val="clear" w:color="auto" w:fill="D9D9D9"/>
              </w:rPr>
            </w:pPr>
          </w:p>
        </w:tc>
        <w:tc>
          <w:tcPr>
            <w:tcW w:w="2237" w:type="dxa"/>
            <w:gridSpan w:val="4"/>
            <w:tcBorders>
              <w:bottom w:val="single" w:sz="4" w:space="0" w:color="000000"/>
            </w:tcBorders>
            <w:shd w:val="clear" w:color="auto" w:fill="BFBFBF"/>
          </w:tcPr>
          <w:p w14:paraId="68CE6660" w14:textId="77777777" w:rsidR="005C7B25" w:rsidRDefault="005C7B25">
            <w:pPr>
              <w:spacing w:after="0" w:line="240" w:lineRule="auto"/>
              <w:ind w:firstLine="161"/>
              <w:rPr>
                <w:rFonts w:ascii="Arial" w:eastAsia="Arial" w:hAnsi="Arial" w:cs="Arial"/>
                <w:b/>
                <w:sz w:val="16"/>
                <w:szCs w:val="16"/>
              </w:rPr>
            </w:pPr>
          </w:p>
        </w:tc>
        <w:tc>
          <w:tcPr>
            <w:tcW w:w="175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bottom"/>
          </w:tcPr>
          <w:p w14:paraId="513A629E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</w:tr>
      <w:tr w:rsidR="005C7B25" w14:paraId="5A2C8FE2" w14:textId="77777777">
        <w:trPr>
          <w:cantSplit/>
          <w:trHeight w:val="444"/>
          <w:tblHeader/>
        </w:trPr>
        <w:tc>
          <w:tcPr>
            <w:tcW w:w="1557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610944A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Rio de Janeiro, </w:t>
            </w:r>
          </w:p>
        </w:tc>
        <w:tc>
          <w:tcPr>
            <w:tcW w:w="20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B9C99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4394" w:type="dxa"/>
            <w:gridSpan w:val="8"/>
            <w:tcBorders>
              <w:top w:val="single" w:sz="4" w:space="0" w:color="000000"/>
              <w:left w:val="nil"/>
              <w:bottom w:val="nil"/>
            </w:tcBorders>
            <w:shd w:val="clear" w:color="auto" w:fill="FFFFFF"/>
            <w:vAlign w:val="bottom"/>
          </w:tcPr>
          <w:p w14:paraId="01C74DD0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de __________________________ </w:t>
            </w:r>
            <w:proofErr w:type="spellStart"/>
            <w:r>
              <w:rPr>
                <w:rFonts w:ascii="Arial" w:eastAsia="Arial" w:hAnsi="Arial" w:cs="Arial"/>
                <w:sz w:val="16"/>
                <w:szCs w:val="16"/>
              </w:rPr>
              <w:t>de</w:t>
            </w:r>
            <w:proofErr w:type="spellEnd"/>
            <w:r>
              <w:rPr>
                <w:rFonts w:ascii="Arial" w:eastAsia="Arial" w:hAnsi="Arial" w:cs="Arial"/>
                <w:sz w:val="16"/>
                <w:szCs w:val="16"/>
              </w:rPr>
              <w:t xml:space="preserve"> 20____.</w:t>
            </w:r>
          </w:p>
        </w:tc>
        <w:tc>
          <w:tcPr>
            <w:tcW w:w="42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00E394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2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B27756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3CF58E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91FB7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5F68FFDC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b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i/>
                <w:sz w:val="16"/>
                <w:szCs w:val="16"/>
              </w:rPr>
              <w:t> </w:t>
            </w:r>
          </w:p>
        </w:tc>
      </w:tr>
      <w:tr w:rsidR="005C7B25" w14:paraId="42D1B26A" w14:textId="77777777">
        <w:trPr>
          <w:cantSplit/>
          <w:trHeight w:val="380"/>
          <w:tblHeader/>
        </w:trPr>
        <w:tc>
          <w:tcPr>
            <w:tcW w:w="1557" w:type="dxa"/>
            <w:gridSpan w:val="3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7A98BFB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ssinatura: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0FEED6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EE644E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2ED825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CAE478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4FBE768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EE94BE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1712F0C9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AC0425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E27D0F6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8885F2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B8649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vAlign w:val="bottom"/>
          </w:tcPr>
          <w:p w14:paraId="76F8D35E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  <w:tr w:rsidR="005C7B25" w14:paraId="137383E3" w14:textId="77777777">
        <w:trPr>
          <w:cantSplit/>
          <w:trHeight w:val="160"/>
          <w:tblHeader/>
        </w:trPr>
        <w:tc>
          <w:tcPr>
            <w:tcW w:w="16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1B6614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3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4CBDBECC" w14:textId="77777777" w:rsidR="005C7B25" w:rsidRDefault="005C7B25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264D7D3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5C88C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93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79C4EF8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9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13274833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5097AC2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7B7411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0C48D651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000000"/>
            </w:tcBorders>
            <w:shd w:val="clear" w:color="auto" w:fill="FFFFFF"/>
            <w:vAlign w:val="bottom"/>
          </w:tcPr>
          <w:p w14:paraId="6152956D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83B52A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42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56DFE67A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6699CD87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FFFFFF"/>
            <w:vAlign w:val="bottom"/>
          </w:tcPr>
          <w:p w14:paraId="356EB3DF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  <w:tc>
          <w:tcPr>
            <w:tcW w:w="1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2F74734" w14:textId="77777777" w:rsidR="005C7B25" w:rsidRDefault="00000000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 </w:t>
            </w:r>
          </w:p>
        </w:tc>
      </w:tr>
    </w:tbl>
    <w:p w14:paraId="519767D1" w14:textId="77777777" w:rsidR="005C7B25" w:rsidRDefault="005C7B25"/>
    <w:sectPr w:rsidR="005C7B25">
      <w:pgSz w:w="11906" w:h="16838"/>
      <w:pgMar w:top="0" w:right="567" w:bottom="567" w:left="567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rWwMDMyNzM2NjFV0lEKTi0uzszPAykwrAUAQKSOqiwAAAA="/>
  </w:docVars>
  <w:rsids>
    <w:rsidRoot w:val="005C7B25"/>
    <w:rsid w:val="0010153F"/>
    <w:rsid w:val="00280467"/>
    <w:rsid w:val="00356A15"/>
    <w:rsid w:val="005C7B25"/>
    <w:rsid w:val="00764DBC"/>
    <w:rsid w:val="00C62897"/>
    <w:rsid w:val="00CB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9C8CC"/>
  <w15:docId w15:val="{83D35795-ED2C-4CA9-8810-6AA74B592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F31"/>
  </w:style>
  <w:style w:type="paragraph" w:styleId="Ttulo1">
    <w:name w:val="heading 1"/>
    <w:basedOn w:val="Normal"/>
    <w:next w:val="Normal"/>
    <w:uiPriority w:val="9"/>
    <w:qFormat/>
    <w:rsid w:val="00501A9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rsid w:val="00501A9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501A9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rsid w:val="00501A9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rsid w:val="00501A9A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rsid w:val="00501A9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rsid w:val="00501A9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62D18"/>
  </w:style>
  <w:style w:type="table" w:customStyle="1" w:styleId="TableNormal1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2">
    <w:name w:val="Normal2"/>
    <w:rsid w:val="00762D18"/>
  </w:style>
  <w:style w:type="table" w:customStyle="1" w:styleId="TableNormal2">
    <w:name w:val="Table Normal"/>
    <w:rsid w:val="00762D18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rsid w:val="00501A9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B2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B20F7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rsid w:val="00501A9A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3"/>
    <w:rsid w:val="00762D18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C3CcBGBtivcVEghReFCW5XVR9VQ==">AMUW2mUwlX0VRY2QCoaXr2I5uBdvK/8Msw6mNaBKyV+/DXS5Hp6PyELf2gVxGcUH05WWZ2f/dLiKUvMu125XX+acuWv5mBkxh5wzWlH4GVmLDqO9AB7jiV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49</Words>
  <Characters>2970</Characters>
  <Application>Microsoft Office Word</Application>
  <DocSecurity>0</DocSecurity>
  <Lines>24</Lines>
  <Paragraphs>7</Paragraphs>
  <ScaleCrop>false</ScaleCrop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e</dc:creator>
  <cp:lastModifiedBy>Daniella Fernandes</cp:lastModifiedBy>
  <cp:revision>7</cp:revision>
  <cp:lastPrinted>2023-03-29T01:11:00Z</cp:lastPrinted>
  <dcterms:created xsi:type="dcterms:W3CDTF">2023-03-29T01:08:00Z</dcterms:created>
  <dcterms:modified xsi:type="dcterms:W3CDTF">2024-01-11T16:08:00Z</dcterms:modified>
</cp:coreProperties>
</file>